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AE62B" w14:textId="77777777" w:rsidR="00150A11" w:rsidRPr="003D7F22" w:rsidRDefault="00150A11" w:rsidP="00150A1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igital Media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>
        <w:rPr>
          <w:rFonts w:ascii="Times New Roman" w:hAnsi="Times New Roman" w:cs="Times New Roman"/>
          <w:i/>
          <w:iCs/>
          <w:sz w:val="36"/>
          <w:szCs w:val="36"/>
        </w:rPr>
        <w:t>- Non-Transfer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4455D8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150A1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D2B2107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150A11" w:rsidRPr="00244E0B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31BB00A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6C5DA8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6C5DA8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A01A69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A1DF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2290DA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1A1BA6F5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31E0BB7A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585132F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37BC83B3" w14:textId="2D3DC01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6152D89" w14:textId="34FE761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1060EE1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98454FA" w14:textId="0075872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4BCEF68" w14:textId="37CE0270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BCDFE11" w:rsidR="00EA1DFE" w:rsidRPr="00EA1DFE" w:rsidRDefault="00E20846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EA1DFE"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7FA4267" w14:textId="3E4D852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3EFA2FF7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F0EE7CE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19DF91D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30EAD44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CDA6D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CBFE86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6CF03989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56DC3B53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9DCB10C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00F9BB57" w14:textId="028107A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794A019" w14:textId="2B0F79E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C41313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21C771E7" w14:textId="7C1C71F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7B69753E" w14:textId="6A4C845D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47EE530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31</w:t>
            </w:r>
          </w:p>
        </w:tc>
        <w:tc>
          <w:tcPr>
            <w:tcW w:w="5870" w:type="dxa"/>
          </w:tcPr>
          <w:p w14:paraId="115C0398" w14:textId="632B308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Digital Art</w:t>
            </w:r>
          </w:p>
        </w:tc>
        <w:tc>
          <w:tcPr>
            <w:tcW w:w="1313" w:type="dxa"/>
          </w:tcPr>
          <w:p w14:paraId="12028B2E" w14:textId="0AF0F5C6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9115AC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09D4B12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3F9D00BB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03A11E17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Video Editor (SM), A, B)</w:t>
      </w:r>
    </w:p>
    <w:p w14:paraId="570C1652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Camera Operators, TV, Video (SM, A, B)</w:t>
      </w:r>
    </w:p>
    <w:p w14:paraId="7CF2BB25" w14:textId="77777777" w:rsid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Social Media Strategists (SM, A, B)</w:t>
      </w:r>
    </w:p>
    <w:p w14:paraId="72769A61" w14:textId="5E7300CE" w:rsidR="0067051E" w:rsidRPr="00945659" w:rsidRDefault="0067051E" w:rsidP="00EA1DFE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46C25BDD" w14:textId="3358FDF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165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1652D" w:rsidRPr="00196E3C" w14:paraId="7EF67193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DE161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57F7AEC4" w14:textId="7702844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Design II </w:t>
            </w:r>
          </w:p>
        </w:tc>
        <w:tc>
          <w:tcPr>
            <w:tcW w:w="1313" w:type="dxa"/>
          </w:tcPr>
          <w:p w14:paraId="53F87D94" w14:textId="3698ED9C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770BBE7C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9F6C31E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E2084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179A7923" w14:textId="6E6F6B97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1C25F3EE" w14:textId="437F6861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EE7567E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D43A11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2DC4561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6026DDB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568E" w14:paraId="0C3C362B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E1568E" w:rsidRPr="008E1CE1" w:rsidRDefault="00E1568E" w:rsidP="00E1568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6DF98DA" w:rsidR="00E1568E" w:rsidRPr="0031652D" w:rsidRDefault="00E1568E" w:rsidP="00E1568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RT 104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5CAD893" w14:textId="27D7B099" w:rsidR="00E1568E" w:rsidRPr="0031652D" w:rsidRDefault="00E1568E" w:rsidP="00E1568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Art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01E368E8" w14:textId="31E6CBCF" w:rsidR="00E1568E" w:rsidRPr="0031652D" w:rsidRDefault="00E1568E" w:rsidP="00E1568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2BFD0FE1" w14:textId="77777777" w:rsidTr="0031652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E259C3D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75A0CDF" w14:textId="03E7BA6A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44AC95D6" w14:textId="6BE7177F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762F1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F4A993C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52AA2F38" w14:textId="7BE560A5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65E25DD8" w14:textId="29B98F95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EC6017F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PHOT-125</w:t>
            </w:r>
          </w:p>
        </w:tc>
        <w:tc>
          <w:tcPr>
            <w:tcW w:w="5870" w:type="dxa"/>
          </w:tcPr>
          <w:p w14:paraId="6250AC6D" w14:textId="1D345216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Digital Photography Production I</w:t>
            </w:r>
          </w:p>
        </w:tc>
        <w:tc>
          <w:tcPr>
            <w:tcW w:w="1313" w:type="dxa"/>
          </w:tcPr>
          <w:p w14:paraId="4BF3CCB4" w14:textId="7B3DCD83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D020B49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5132DCF8" w14:textId="2277AA31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2753F63B" w14:textId="63C8D5E4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AC27F98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B8B04D1" w14:textId="02A5B60D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usiness Communications</w:t>
            </w:r>
          </w:p>
        </w:tc>
        <w:tc>
          <w:tcPr>
            <w:tcW w:w="1313" w:type="dxa"/>
          </w:tcPr>
          <w:p w14:paraId="6F448D68" w14:textId="2A45BD4F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507C3619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47AE633" w14:textId="483448FB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eginning Studio Recording</w:t>
            </w:r>
          </w:p>
        </w:tc>
        <w:tc>
          <w:tcPr>
            <w:tcW w:w="1313" w:type="dxa"/>
          </w:tcPr>
          <w:p w14:paraId="59DE1595" w14:textId="18E08E3E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33AAFBF6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</w:p>
    <w:p w14:paraId="4D29630F" w14:textId="6D276495" w:rsidR="00244E0B" w:rsidRPr="00486099" w:rsidRDefault="00244E0B" w:rsidP="00244E0B">
      <w:pPr>
        <w:ind w:left="123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Not sure what area of Digital Media you are interested in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>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0AD9E" w14:textId="77777777" w:rsidR="00CE6FCA" w:rsidRDefault="00CE6FCA" w:rsidP="00DF2F19">
      <w:pPr>
        <w:spacing w:after="0" w:line="240" w:lineRule="auto"/>
      </w:pPr>
      <w:r>
        <w:separator/>
      </w:r>
    </w:p>
  </w:endnote>
  <w:endnote w:type="continuationSeparator" w:id="0">
    <w:p w14:paraId="285A25AD" w14:textId="77777777" w:rsidR="00CE6FCA" w:rsidRDefault="00CE6FCA" w:rsidP="00DF2F19">
      <w:pPr>
        <w:spacing w:after="0" w:line="240" w:lineRule="auto"/>
      </w:pPr>
      <w:r>
        <w:continuationSeparator/>
      </w:r>
    </w:p>
  </w:endnote>
  <w:endnote w:type="continuationNotice" w:id="1">
    <w:p w14:paraId="1040720B" w14:textId="77777777" w:rsidR="00CE6FCA" w:rsidRDefault="00CE6F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FC40D" w14:textId="77777777" w:rsidR="00CE6FCA" w:rsidRDefault="00CE6FCA" w:rsidP="00DF2F19">
      <w:pPr>
        <w:spacing w:after="0" w:line="240" w:lineRule="auto"/>
      </w:pPr>
      <w:r>
        <w:separator/>
      </w:r>
    </w:p>
  </w:footnote>
  <w:footnote w:type="continuationSeparator" w:id="0">
    <w:p w14:paraId="60323FB4" w14:textId="77777777" w:rsidR="00CE6FCA" w:rsidRDefault="00CE6FCA" w:rsidP="00DF2F19">
      <w:pPr>
        <w:spacing w:after="0" w:line="240" w:lineRule="auto"/>
      </w:pPr>
      <w:r>
        <w:continuationSeparator/>
      </w:r>
    </w:p>
  </w:footnote>
  <w:footnote w:type="continuationNotice" w:id="1">
    <w:p w14:paraId="03EF7A6F" w14:textId="77777777" w:rsidR="00CE6FCA" w:rsidRDefault="00CE6F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912210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C5DA8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C5DA8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5DA8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0150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1A69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018E"/>
    <w:rsid w:val="00B21CE2"/>
    <w:rsid w:val="00B27B28"/>
    <w:rsid w:val="00B446CA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60C5"/>
    <w:rsid w:val="00CA208C"/>
    <w:rsid w:val="00CA63F5"/>
    <w:rsid w:val="00CA78F7"/>
    <w:rsid w:val="00CD74E2"/>
    <w:rsid w:val="00CE6FCA"/>
    <w:rsid w:val="00D019E2"/>
    <w:rsid w:val="00D11CBC"/>
    <w:rsid w:val="00D218E3"/>
    <w:rsid w:val="00D46B6D"/>
    <w:rsid w:val="00D50659"/>
    <w:rsid w:val="00D83B2B"/>
    <w:rsid w:val="00D83E72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1568E"/>
    <w:rsid w:val="00E20846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01A69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01A69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1568E"/>
  </w:style>
  <w:style w:type="character" w:customStyle="1" w:styleId="eop">
    <w:name w:val="eop"/>
    <w:basedOn w:val="DefaultParagraphFont"/>
    <w:rsid w:val="00E15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AS</vt:lpstr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AS</dc:title>
  <dc:subject/>
  <dc:creator>Rhonda Nishimoto</dc:creator>
  <cp:keywords/>
  <dc:description/>
  <cp:lastModifiedBy>Rhonda Nishimoto</cp:lastModifiedBy>
  <cp:revision>5</cp:revision>
  <dcterms:created xsi:type="dcterms:W3CDTF">2021-03-01T18:43:00Z</dcterms:created>
  <dcterms:modified xsi:type="dcterms:W3CDTF">2021-04-12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